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5E52F" w14:textId="77777777" w:rsidR="00526509" w:rsidRDefault="00D41BB0">
      <w:pPr>
        <w:rPr>
          <w:rFonts w:hint="eastAsia"/>
          <w:sz w:val="28"/>
          <w:szCs w:val="28"/>
        </w:rPr>
      </w:pPr>
      <w:r>
        <w:rPr>
          <w:b/>
          <w:bCs/>
          <w:sz w:val="28"/>
          <w:szCs w:val="28"/>
        </w:rPr>
        <w:t>Brief CENG Capstone Project Charter</w:t>
      </w:r>
    </w:p>
    <w:p w14:paraId="5C860C79" w14:textId="4F9EDA2E" w:rsidR="00526509" w:rsidRDefault="00D41BB0">
      <w:pPr>
        <w:rPr>
          <w:rFonts w:hint="eastAsia"/>
        </w:rPr>
      </w:pPr>
      <w:r>
        <w:rPr>
          <w:b/>
          <w:bCs/>
        </w:rPr>
        <w:t>Project area:</w:t>
      </w:r>
      <w:r>
        <w:t xml:space="preserve"> </w:t>
      </w:r>
      <w:r w:rsidR="00E84C2F">
        <w:rPr>
          <w:rFonts w:hint="eastAsia"/>
        </w:rPr>
        <w:pict w14:anchorId="1FF2D9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shapetype_75" o:spid="_x0000_s1034" type="#_x0000_t75" style="position:absolute;margin-left:0;margin-top:0;width:50pt;height:50pt;z-index:251657728;visibility:hidden;mso-position-horizontal-relative:text;mso-position-vertical-relative:text">
            <o:lock v:ext="edit" selection="t"/>
          </v:shape>
        </w:pict>
      </w:r>
      <w:r>
        <w:rPr>
          <w:rFonts w:hint="eastAsia"/>
        </w:rPr>
        <w:object w:dxaOrig="225" w:dyaOrig="225" w14:anchorId="429486AD">
          <v:shape id="_x0000_i1041" type="#_x0000_t75" style="width:10.5pt;height:9pt" o:ole="">
            <v:imagedata r:id="rId6" o:title=""/>
          </v:shape>
          <w:control r:id="rId7" w:name="Check Box 1" w:shapeid="_x0000_i1041"/>
        </w:object>
      </w:r>
      <w:r>
        <w:t xml:space="preserve">/ </w:t>
      </w:r>
      <w:r>
        <w:rPr>
          <w:rFonts w:hint="eastAsia"/>
        </w:rPr>
        <w:object w:dxaOrig="225" w:dyaOrig="225" w14:anchorId="56FF7EBA">
          <v:shape id="_x0000_i1043" type="#_x0000_t75" style="width:10.5pt;height:9pt" o:ole="">
            <v:imagedata r:id="rId8" o:title=""/>
          </v:shape>
          <w:control r:id="rId9" w:name="Check Box 11" w:shapeid="_x0000_i1043"/>
        </w:object>
      </w:r>
    </w:p>
    <w:p w14:paraId="1D9953FA" w14:textId="38BCEB30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22AD8448">
          <v:shape id="_x0000_i1045" type="#_x0000_t75" style="width:10.5pt;height:9pt" o:ole="">
            <v:imagedata r:id="rId6" o:title=""/>
          </v:shape>
          <w:control r:id="rId10" w:name="Check Box 12" w:shapeid="_x0000_i1045"/>
        </w:object>
      </w:r>
      <w:r>
        <w:t>1. Facilities: e.g. Bicycle Rental/Parking Lot/Vision System</w:t>
      </w:r>
    </w:p>
    <w:p w14:paraId="1E376561" w14:textId="17B66A57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75B88868">
          <v:shape id="_x0000_i1047" type="#_x0000_t75" style="width:10.5pt;height:9pt" o:ole="">
            <v:imagedata r:id="rId8" o:title=""/>
          </v:shape>
          <w:control r:id="rId11" w:name="Check Box 13" w:shapeid="_x0000_i1047"/>
        </w:object>
      </w:r>
      <w:r>
        <w:t>2. Building Automation: e.g. Greenhouse/</w:t>
      </w:r>
      <w:proofErr w:type="spellStart"/>
      <w:r>
        <w:t>SolarPanel</w:t>
      </w:r>
      <w:proofErr w:type="spellEnd"/>
      <w:r>
        <w:t>/Home</w:t>
      </w:r>
    </w:p>
    <w:p w14:paraId="4E38FF9F" w14:textId="7E4AEC18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4355FE35">
          <v:shape id="_x0000_i1049" type="#_x0000_t75" style="width:10.5pt;height:9pt" o:ole="">
            <v:imagedata r:id="rId6" o:title=""/>
          </v:shape>
          <w:control r:id="rId12" w:name="Check Box 14" w:shapeid="_x0000_i1049"/>
        </w:object>
      </w:r>
      <w:r>
        <w:t>3. Consumer: e.g. Entertainment Protocol DMX/Baby Monitoring Project</w:t>
      </w:r>
    </w:p>
    <w:p w14:paraId="7BB3583D" w14:textId="7A777AB1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55061DFB">
          <v:shape id="_x0000_i1051" type="#_x0000_t75" style="width:10.5pt;height:9pt" o:ole="">
            <v:imagedata r:id="rId6" o:title=""/>
          </v:shape>
          <w:control r:id="rId13" w:name="Check Box 15" w:shapeid="_x0000_i1051"/>
        </w:object>
      </w:r>
      <w:r>
        <w:t>4. Education: e.g. Robust Hackable Educational Project</w:t>
      </w:r>
    </w:p>
    <w:p w14:paraId="2A4D286D" w14:textId="78E69BBA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66B90125">
          <v:shape id="_x0000_i1053" type="#_x0000_t75" style="width:10.5pt;height:9pt" o:ole="">
            <v:imagedata r:id="rId6" o:title=""/>
          </v:shape>
          <w:control r:id="rId14" w:name="Check Box 16" w:shapeid="_x0000_i1053"/>
        </w:object>
      </w:r>
      <w:r>
        <w:t>5. Robotics: e.g. Control/Navigation/Dashboard</w:t>
      </w:r>
    </w:p>
    <w:p w14:paraId="6D14B8A2" w14:textId="0EBD1DD5" w:rsidR="00526509" w:rsidRDefault="00D41BB0">
      <w:pPr>
        <w:rPr>
          <w:rFonts w:hint="eastAsia"/>
        </w:rPr>
      </w:pPr>
      <w:r>
        <w:rPr>
          <w:rFonts w:hint="eastAsia"/>
        </w:rPr>
        <w:object w:dxaOrig="225" w:dyaOrig="225" w14:anchorId="626DD5E9">
          <v:shape id="_x0000_i1055" type="#_x0000_t75" style="width:10.5pt;height:9pt" o:ole="">
            <v:imagedata r:id="rId6" o:title=""/>
          </v:shape>
          <w:control r:id="rId15" w:name="Check Box 17" w:shapeid="_x0000_i1055"/>
        </w:object>
      </w:r>
      <w:r>
        <w:t>6. Health and Wellness: e.g. Wearable</w:t>
      </w:r>
    </w:p>
    <w:p w14:paraId="08E8B1C6" w14:textId="1D506FED" w:rsidR="00192547" w:rsidRPr="00DF2E48" w:rsidRDefault="00D41BB0">
      <w:pPr>
        <w:rPr>
          <w:rFonts w:hint="eastAsia"/>
        </w:rPr>
      </w:pPr>
      <w:r>
        <w:rPr>
          <w:b/>
          <w:bCs/>
        </w:rPr>
        <w:t>Project Title:</w:t>
      </w:r>
      <w:r>
        <w:t xml:space="preserve"> </w:t>
      </w:r>
      <w:r w:rsidR="00192547" w:rsidRPr="008F3283">
        <w:rPr>
          <w:b/>
          <w:bCs/>
        </w:rPr>
        <w:t>Smart Home</w:t>
      </w:r>
      <w:r w:rsidR="008F3283" w:rsidRPr="008F3283">
        <w:rPr>
          <w:b/>
          <w:bCs/>
        </w:rPr>
        <w:t xml:space="preserve"> Box</w:t>
      </w:r>
    </w:p>
    <w:p w14:paraId="377CE236" w14:textId="77777777" w:rsidR="00526509" w:rsidRDefault="00D41BB0">
      <w:pPr>
        <w:rPr>
          <w:rFonts w:hint="eastAsia"/>
          <w:color w:val="2A6099"/>
        </w:rPr>
      </w:pPr>
      <w:r>
        <w:rPr>
          <w:color w:val="2A6099"/>
        </w:rPr>
        <w:t xml:space="preserve">Sponsoring Industry and Personnel: </w:t>
      </w:r>
    </w:p>
    <w:p w14:paraId="4CFF13C6" w14:textId="77777777" w:rsidR="00526509" w:rsidRDefault="00D41BB0">
      <w:pPr>
        <w:rPr>
          <w:rFonts w:hint="eastAsia"/>
          <w:color w:val="2A6099"/>
        </w:rPr>
      </w:pPr>
      <w:r>
        <w:rPr>
          <w:color w:val="2A6099"/>
        </w:rPr>
        <w:t xml:space="preserve">Hours contributed: </w:t>
      </w:r>
    </w:p>
    <w:p w14:paraId="70A66AD1" w14:textId="77777777" w:rsidR="00526509" w:rsidRDefault="00D41BB0">
      <w:pPr>
        <w:rPr>
          <w:rFonts w:hint="eastAsia"/>
          <w:color w:val="2A6099"/>
        </w:rPr>
      </w:pPr>
      <w:r>
        <w:rPr>
          <w:color w:val="2A6099"/>
        </w:rPr>
        <w:t xml:space="preserve">Number of full-time employees, year established, private or not-for-profit: </w:t>
      </w:r>
    </w:p>
    <w:p w14:paraId="3B5CD69A" w14:textId="77777777" w:rsidR="00526509" w:rsidRDefault="00D41BB0">
      <w:pPr>
        <w:rPr>
          <w:rFonts w:hint="eastAsia"/>
          <w:color w:val="2A6099"/>
        </w:rPr>
      </w:pPr>
      <w:r>
        <w:rPr>
          <w:color w:val="2A6099"/>
        </w:rPr>
        <w:t xml:space="preserve">Value of equipment or access to equipment provided: </w:t>
      </w:r>
    </w:p>
    <w:p w14:paraId="73A1A364" w14:textId="77777777" w:rsidR="00526509" w:rsidRDefault="00D41BB0">
      <w:pPr>
        <w:rPr>
          <w:rFonts w:hint="eastAsia"/>
          <w:color w:val="2A6099"/>
        </w:rPr>
      </w:pPr>
      <w:r>
        <w:rPr>
          <w:color w:val="2A6099"/>
        </w:rPr>
        <w:t xml:space="preserve">FAST contribution: </w:t>
      </w:r>
    </w:p>
    <w:p w14:paraId="1B061E2E" w14:textId="5CF6EC81" w:rsidR="00526509" w:rsidRDefault="00D41BB0">
      <w:pPr>
        <w:rPr>
          <w:rFonts w:hint="eastAsia"/>
          <w:b/>
          <w:bCs/>
        </w:rPr>
      </w:pPr>
      <w:r>
        <w:rPr>
          <w:b/>
          <w:bCs/>
        </w:rPr>
        <w:t>Names of Students Involved in Project:</w:t>
      </w:r>
    </w:p>
    <w:p w14:paraId="07DBE802" w14:textId="1F38829E" w:rsidR="00192547" w:rsidRDefault="00192547">
      <w:pPr>
        <w:rPr>
          <w:rFonts w:hint="eastAsia"/>
        </w:rPr>
      </w:pPr>
      <w:r w:rsidRPr="00192547">
        <w:t>Alen Ali</w:t>
      </w:r>
      <w:r>
        <w:t>mkhanov (n01291955):</w:t>
      </w:r>
    </w:p>
    <w:p w14:paraId="55F7A789" w14:textId="7A31AD42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Arduino IDE</w:t>
      </w:r>
    </w:p>
    <w:p w14:paraId="5ED0B95B" w14:textId="31AD5E7B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Android Studio</w:t>
      </w:r>
    </w:p>
    <w:p w14:paraId="630E5C63" w14:textId="282A2137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Parts Kit</w:t>
      </w:r>
    </w:p>
    <w:p w14:paraId="7349012F" w14:textId="4DFDB0CF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Arduino</w:t>
      </w:r>
    </w:p>
    <w:p w14:paraId="1442D6D0" w14:textId="5A9ABE3A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Temperature/ Humidity Sensor</w:t>
      </w:r>
    </w:p>
    <w:p w14:paraId="7D80946D" w14:textId="3EEEE303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Motion Sensor</w:t>
      </w:r>
    </w:p>
    <w:p w14:paraId="6D87B88A" w14:textId="76AD3049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Sound Sensor</w:t>
      </w:r>
    </w:p>
    <w:p w14:paraId="6D2249B7" w14:textId="08F69760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Water Level Detection Sensor</w:t>
      </w:r>
    </w:p>
    <w:p w14:paraId="771A0069" w14:textId="11D0F952" w:rsidR="00B80F56" w:rsidRDefault="00B80F56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Servo Motor</w:t>
      </w:r>
    </w:p>
    <w:p w14:paraId="18F968FA" w14:textId="59C6CAFD" w:rsidR="00B80F56" w:rsidRDefault="00B80F56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Stepper Motor</w:t>
      </w:r>
    </w:p>
    <w:p w14:paraId="64DEBE9C" w14:textId="5E490481" w:rsid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Resistors</w:t>
      </w:r>
    </w:p>
    <w:p w14:paraId="323EA314" w14:textId="1286DB60" w:rsidR="00192547" w:rsidRPr="00192547" w:rsidRDefault="00192547" w:rsidP="00192547">
      <w:pPr>
        <w:pStyle w:val="ListParagraph"/>
        <w:numPr>
          <w:ilvl w:val="0"/>
          <w:numId w:val="1"/>
        </w:numPr>
        <w:rPr>
          <w:rFonts w:hint="eastAsia"/>
        </w:rPr>
      </w:pPr>
      <w:r>
        <w:t>Jumpers</w:t>
      </w:r>
    </w:p>
    <w:p w14:paraId="5E0964DB" w14:textId="0442BC33" w:rsidR="00192547" w:rsidRDefault="00192547">
      <w:pPr>
        <w:rPr>
          <w:rFonts w:hint="eastAsia"/>
        </w:rPr>
      </w:pPr>
      <w:proofErr w:type="spellStart"/>
      <w:r>
        <w:t>Heorhii</w:t>
      </w:r>
      <w:proofErr w:type="spellEnd"/>
      <w:r>
        <w:t xml:space="preserve"> </w:t>
      </w:r>
      <w:proofErr w:type="spellStart"/>
      <w:r>
        <w:t>Nechyporenko</w:t>
      </w:r>
      <w:proofErr w:type="spellEnd"/>
      <w:r>
        <w:t xml:space="preserve"> (n01329655)</w:t>
      </w:r>
      <w:r w:rsidR="00B80F56">
        <w:t>:</w:t>
      </w:r>
    </w:p>
    <w:p w14:paraId="55F22035" w14:textId="1D340238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rduino IDE</w:t>
      </w:r>
    </w:p>
    <w:p w14:paraId="6F45D2DE" w14:textId="4CE6F5D5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proofErr w:type="spellStart"/>
      <w:r>
        <w:t>Geany</w:t>
      </w:r>
      <w:proofErr w:type="spellEnd"/>
      <w:r>
        <w:t xml:space="preserve"> IDE</w:t>
      </w:r>
    </w:p>
    <w:p w14:paraId="44CA87B7" w14:textId="59C5753F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ndroid Studio</w:t>
      </w:r>
    </w:p>
    <w:p w14:paraId="072FC955" w14:textId="2EAEB2F9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 xml:space="preserve">Fritzing </w:t>
      </w:r>
    </w:p>
    <w:p w14:paraId="28C557FD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Parts Kit</w:t>
      </w:r>
    </w:p>
    <w:p w14:paraId="79AB4549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Stepper Motor</w:t>
      </w:r>
    </w:p>
    <w:p w14:paraId="3A8DFD01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Resistors</w:t>
      </w:r>
    </w:p>
    <w:p w14:paraId="742FD006" w14:textId="77777777" w:rsidR="00B80F56" w:rsidRPr="00192547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Jumpers</w:t>
      </w:r>
    </w:p>
    <w:p w14:paraId="0F3A9851" w14:textId="77777777" w:rsidR="00B80F56" w:rsidRDefault="00B80F56">
      <w:pPr>
        <w:rPr>
          <w:rFonts w:hint="eastAsia"/>
        </w:rPr>
      </w:pPr>
    </w:p>
    <w:p w14:paraId="0EFAE0B2" w14:textId="4E556972" w:rsidR="00192547" w:rsidRDefault="00192547">
      <w:pPr>
        <w:rPr>
          <w:rFonts w:hint="eastAsia"/>
        </w:rPr>
      </w:pPr>
      <w:proofErr w:type="spellStart"/>
      <w:r>
        <w:t>Mykyta</w:t>
      </w:r>
      <w:proofErr w:type="spellEnd"/>
      <w:r>
        <w:t xml:space="preserve"> </w:t>
      </w:r>
      <w:proofErr w:type="spellStart"/>
      <w:r>
        <w:t>Nechyporenko</w:t>
      </w:r>
      <w:proofErr w:type="spellEnd"/>
      <w:r>
        <w:t xml:space="preserve"> (n01329656)</w:t>
      </w:r>
      <w:r w:rsidR="00B80F56">
        <w:t>:</w:t>
      </w:r>
    </w:p>
    <w:p w14:paraId="4FE4B22D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rduino IDE</w:t>
      </w:r>
    </w:p>
    <w:p w14:paraId="139454EC" w14:textId="7F14C994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ndroid Studio</w:t>
      </w:r>
    </w:p>
    <w:p w14:paraId="5B862BC6" w14:textId="0F29FC9E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Fritzing</w:t>
      </w:r>
    </w:p>
    <w:p w14:paraId="3C8A9CC7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Parts Kit</w:t>
      </w:r>
    </w:p>
    <w:p w14:paraId="7584D4F7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Resistors</w:t>
      </w:r>
    </w:p>
    <w:p w14:paraId="03EAEC10" w14:textId="77777777" w:rsidR="00B80F56" w:rsidRPr="00192547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Jumpers</w:t>
      </w:r>
    </w:p>
    <w:p w14:paraId="3DBB276F" w14:textId="666EDDAE" w:rsidR="00B80F56" w:rsidRDefault="00B80F56">
      <w:pPr>
        <w:rPr>
          <w:rFonts w:hint="eastAsia"/>
        </w:rPr>
      </w:pPr>
    </w:p>
    <w:p w14:paraId="225A4CC2" w14:textId="7D3F6F70" w:rsidR="00B80F56" w:rsidRDefault="00B80F56">
      <w:pPr>
        <w:rPr>
          <w:rFonts w:hint="eastAsia"/>
        </w:rPr>
      </w:pPr>
    </w:p>
    <w:p w14:paraId="05A3080A" w14:textId="77777777" w:rsidR="00B80F56" w:rsidRDefault="00B80F56">
      <w:pPr>
        <w:rPr>
          <w:rFonts w:hint="eastAsia"/>
        </w:rPr>
      </w:pPr>
    </w:p>
    <w:p w14:paraId="25F4BE31" w14:textId="4ABAE99B" w:rsidR="00192547" w:rsidRDefault="00192547">
      <w:pPr>
        <w:rPr>
          <w:rFonts w:hint="eastAsia"/>
        </w:rPr>
      </w:pPr>
      <w:r>
        <w:t>Nikita Smirnov (n01287334)</w:t>
      </w:r>
      <w:r w:rsidR="00B80F56">
        <w:t>:</w:t>
      </w:r>
    </w:p>
    <w:p w14:paraId="53507F76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rduino IDE</w:t>
      </w:r>
    </w:p>
    <w:p w14:paraId="5236A39D" w14:textId="58CD0021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Android Studio</w:t>
      </w:r>
    </w:p>
    <w:p w14:paraId="4B8ADDCF" w14:textId="5B5BD72E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Fritzing</w:t>
      </w:r>
    </w:p>
    <w:p w14:paraId="6D5AE28A" w14:textId="34639DD2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proofErr w:type="spellStart"/>
      <w:r>
        <w:t>OpenCAD</w:t>
      </w:r>
      <w:proofErr w:type="spellEnd"/>
    </w:p>
    <w:p w14:paraId="6CAA5163" w14:textId="49F595FC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proofErr w:type="spellStart"/>
      <w:r>
        <w:t>FreeCAD</w:t>
      </w:r>
      <w:proofErr w:type="spellEnd"/>
    </w:p>
    <w:p w14:paraId="152F9E65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Parts Kit</w:t>
      </w:r>
    </w:p>
    <w:p w14:paraId="1D9060B6" w14:textId="77777777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Resistors</w:t>
      </w:r>
    </w:p>
    <w:p w14:paraId="46DAFA69" w14:textId="246B7B3F" w:rsidR="00B80F56" w:rsidRDefault="00B80F56" w:rsidP="00B80F56">
      <w:pPr>
        <w:pStyle w:val="ListParagraph"/>
        <w:numPr>
          <w:ilvl w:val="0"/>
          <w:numId w:val="1"/>
        </w:numPr>
        <w:rPr>
          <w:rFonts w:hint="eastAsia"/>
        </w:rPr>
      </w:pPr>
      <w:r>
        <w:t>Jumpers</w:t>
      </w:r>
    </w:p>
    <w:p w14:paraId="4A63E3B2" w14:textId="16E7703D" w:rsidR="00B80F56" w:rsidRPr="00192547" w:rsidRDefault="00E84C2F" w:rsidP="00B80F56">
      <w:pPr>
        <w:rPr>
          <w:rFonts w:hint="eastAsia"/>
        </w:rPr>
      </w:pPr>
      <w:hyperlink r:id="rId16" w:history="1">
        <w:r w:rsidR="00B80F56" w:rsidRPr="00B80F56">
          <w:rPr>
            <w:rStyle w:val="Hyperlink"/>
            <w:rFonts w:hint="eastAsia"/>
          </w:rPr>
          <w:t>Github Repository Link</w:t>
        </w:r>
      </w:hyperlink>
      <w:r w:rsidR="00116639">
        <w:t xml:space="preserve"> (</w:t>
      </w:r>
      <w:r w:rsidR="00116639" w:rsidRPr="00116639">
        <w:rPr>
          <w:rFonts w:hint="eastAsia"/>
        </w:rPr>
        <w:t>https://github.com/n01291955/SmartHome</w:t>
      </w:r>
      <w:r w:rsidR="00116639">
        <w:t>)</w:t>
      </w:r>
    </w:p>
    <w:p w14:paraId="19CFA51B" w14:textId="77777777" w:rsidR="00116639" w:rsidRDefault="00116639">
      <w:pPr>
        <w:rPr>
          <w:rFonts w:hint="eastAsia"/>
          <w:i/>
          <w:iCs/>
        </w:rPr>
      </w:pPr>
    </w:p>
    <w:p w14:paraId="77D8478E" w14:textId="47C98A68" w:rsidR="00526509" w:rsidRDefault="00D41BB0">
      <w:pPr>
        <w:rPr>
          <w:rFonts w:hint="eastAsia"/>
        </w:rPr>
      </w:pPr>
      <w:r>
        <w:t xml:space="preserve">Hours per student: </w:t>
      </w:r>
      <w:bookmarkStart w:id="0" w:name="__DdeLink__62_3797089162"/>
      <w:r>
        <w:t>14*3=</w:t>
      </w:r>
      <w:bookmarkEnd w:id="0"/>
      <w:r>
        <w:t>42 in class hours, 14*3=42+ outside of class.</w:t>
      </w:r>
    </w:p>
    <w:p w14:paraId="3F3E0740" w14:textId="0F9E240B" w:rsidR="00526509" w:rsidRDefault="00D41BB0">
      <w:pPr>
        <w:rPr>
          <w:rFonts w:hint="eastAsia"/>
        </w:rPr>
      </w:pPr>
      <w:r>
        <w:t xml:space="preserve">Supervising Faculty: </w:t>
      </w:r>
      <w:r w:rsidR="00192547">
        <w:t>School of Applied Technology</w:t>
      </w:r>
    </w:p>
    <w:p w14:paraId="49A8F50C" w14:textId="77777777" w:rsidR="00526509" w:rsidRDefault="00D41BB0">
      <w:pPr>
        <w:rPr>
          <w:rFonts w:hint="eastAsia"/>
        </w:rPr>
      </w:pPr>
      <w:r>
        <w:t>Hours per faculty: 14(3/20*3)=6.3 in class, 14(1.05+1.49)/20*3=5.334+ outside of class.</w:t>
      </w:r>
    </w:p>
    <w:p w14:paraId="71CD9C2E" w14:textId="77777777" w:rsidR="00526509" w:rsidRDefault="00D41BB0">
      <w:pPr>
        <w:rPr>
          <w:rFonts w:hint="eastAsia"/>
        </w:rPr>
      </w:pPr>
      <w:r>
        <w:rPr>
          <w:b/>
          <w:bCs/>
        </w:rPr>
        <w:t>Executive Summary/Description of the Project (75 to 100 words):</w:t>
      </w:r>
      <w:r>
        <w:t xml:space="preserve"> </w:t>
      </w:r>
    </w:p>
    <w:p w14:paraId="452E4E38" w14:textId="31FA3DE5" w:rsidR="00116639" w:rsidRDefault="00DF2E48">
      <w:pPr>
        <w:rPr>
          <w:rFonts w:hint="eastAsia"/>
        </w:rPr>
      </w:pPr>
      <w:proofErr w:type="spellStart"/>
      <w:r>
        <w:t>SmartHome</w:t>
      </w:r>
      <w:proofErr w:type="spellEnd"/>
      <w:r>
        <w:t xml:space="preserve"> is an electronic home utility that assists in controlling the house and security, and is controlled and monitored from a smartphone </w:t>
      </w:r>
      <w:r w:rsidR="00116639">
        <w:t>.</w:t>
      </w:r>
    </w:p>
    <w:p w14:paraId="5C8F0ACE" w14:textId="21C957BF" w:rsidR="00116639" w:rsidRDefault="00DF2E48">
      <w:pPr>
        <w:rPr>
          <w:rFonts w:hint="eastAsia"/>
        </w:rPr>
      </w:pPr>
      <w:r>
        <w:t>When a user is</w:t>
      </w:r>
      <w:r w:rsidR="00116639">
        <w:t xml:space="preserve"> outside</w:t>
      </w:r>
      <w:r>
        <w:t xml:space="preserve"> of their</w:t>
      </w:r>
      <w:r w:rsidR="00116639">
        <w:t xml:space="preserve"> home </w:t>
      </w:r>
      <w:r>
        <w:t xml:space="preserve">via app </w:t>
      </w:r>
      <w:r w:rsidR="00116639">
        <w:t>they can monitor</w:t>
      </w:r>
      <w:r>
        <w:t>/manage</w:t>
      </w:r>
      <w:r w:rsidR="00116639">
        <w:t xml:space="preserve"> home light</w:t>
      </w:r>
      <w:r>
        <w:t>s</w:t>
      </w:r>
      <w:r w:rsidR="00116639">
        <w:t xml:space="preserve"> and other </w:t>
      </w:r>
      <w:r>
        <w:t xml:space="preserve">house </w:t>
      </w:r>
      <w:proofErr w:type="spellStart"/>
      <w:r>
        <w:t>utilites</w:t>
      </w:r>
      <w:proofErr w:type="spellEnd"/>
      <w:r w:rsidR="00116639">
        <w:t xml:space="preserve">. </w:t>
      </w:r>
      <w:r>
        <w:t>T</w:t>
      </w:r>
      <w:r w:rsidR="008F3283">
        <w:t>his project</w:t>
      </w:r>
      <w:r>
        <w:t>’s</w:t>
      </w:r>
      <w:r w:rsidR="008F3283">
        <w:t xml:space="preserve"> </w:t>
      </w:r>
      <w:r>
        <w:t xml:space="preserve">minimal package includes </w:t>
      </w:r>
      <w:r w:rsidR="008F3283">
        <w:t xml:space="preserve">gas sensor, temperature sensor, water sensor and RFID module. </w:t>
      </w:r>
      <w:r>
        <w:t>Further development aims to add camera (CCTV) and other sensor/security features.</w:t>
      </w:r>
    </w:p>
    <w:p w14:paraId="46FEB0DC" w14:textId="77777777" w:rsidR="00116639" w:rsidRDefault="00116639">
      <w:pPr>
        <w:rPr>
          <w:rFonts w:hint="eastAsia"/>
        </w:rPr>
      </w:pPr>
    </w:p>
    <w:p w14:paraId="080B29BD" w14:textId="77777777" w:rsidR="00526509" w:rsidRDefault="00D41BB0">
      <w:pPr>
        <w:rPr>
          <w:rFonts w:hint="eastAsia"/>
        </w:rPr>
      </w:pPr>
      <w:r>
        <w:t>Scope: Prototype that is not to be left powered unattended.</w:t>
      </w:r>
    </w:p>
    <w:p w14:paraId="2F4CF2EE" w14:textId="6B97C556" w:rsidR="00526509" w:rsidRDefault="00D41BB0">
      <w:pPr>
        <w:rPr>
          <w:rFonts w:hint="eastAsia"/>
        </w:rPr>
      </w:pPr>
      <w:r>
        <w:rPr>
          <w:b/>
          <w:bCs/>
        </w:rPr>
        <w:t xml:space="preserve">System Requirements: </w:t>
      </w:r>
    </w:p>
    <w:p w14:paraId="387A5DAB" w14:textId="4810DF03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Gas sensor module</w:t>
      </w:r>
    </w:p>
    <w:p w14:paraId="4A484C08" w14:textId="0A328D6D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Temperature sensor module</w:t>
      </w:r>
    </w:p>
    <w:p w14:paraId="506842E6" w14:textId="378517CC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Motion sensor module</w:t>
      </w:r>
    </w:p>
    <w:p w14:paraId="07EEAFA6" w14:textId="7B74F7C1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RFID module (card and card reader)</w:t>
      </w:r>
    </w:p>
    <w:p w14:paraId="51519B54" w14:textId="44F7141F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Camera</w:t>
      </w:r>
      <w:r w:rsidR="00963D45">
        <w:t xml:space="preserve"> (during late development)</w:t>
      </w:r>
    </w:p>
    <w:p w14:paraId="0A95216B" w14:textId="1F9FD97D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Stepper motor</w:t>
      </w:r>
      <w:r w:rsidR="00963D45">
        <w:t xml:space="preserve"> (during late development)</w:t>
      </w:r>
    </w:p>
    <w:p w14:paraId="7CEB2522" w14:textId="60C094D2" w:rsidR="00D41BB0" w:rsidRDefault="00D41BB0" w:rsidP="00D41BB0">
      <w:pPr>
        <w:pStyle w:val="ListParagraph"/>
        <w:numPr>
          <w:ilvl w:val="0"/>
          <w:numId w:val="2"/>
        </w:numPr>
        <w:rPr>
          <w:rFonts w:hint="eastAsia"/>
        </w:rPr>
      </w:pPr>
      <w:r>
        <w:t>Fan blade</w:t>
      </w:r>
      <w:r w:rsidR="00963D45">
        <w:t xml:space="preserve"> (during late development)</w:t>
      </w:r>
    </w:p>
    <w:p w14:paraId="361061F0" w14:textId="08A66618" w:rsidR="00526509" w:rsidRDefault="00D41BB0">
      <w:pPr>
        <w:rPr>
          <w:rFonts w:hint="eastAsia"/>
        </w:rPr>
      </w:pPr>
      <w:r>
        <w:t>Design approach: Raspberry Pi&lt;-&gt;Firebase&lt;-&gt;Android</w:t>
      </w:r>
    </w:p>
    <w:p w14:paraId="2D8A06FC" w14:textId="77777777" w:rsidR="00526509" w:rsidRDefault="00D41BB0">
      <w:pPr>
        <w:rPr>
          <w:rFonts w:hint="eastAsia"/>
        </w:rPr>
      </w:pPr>
      <w:r>
        <w:t>Mandate: Self funded?</w:t>
      </w:r>
    </w:p>
    <w:p w14:paraId="233AC060" w14:textId="77777777" w:rsidR="00526509" w:rsidRDefault="00526509">
      <w:pPr>
        <w:rPr>
          <w:rFonts w:hint="eastAsia"/>
        </w:rPr>
      </w:pPr>
    </w:p>
    <w:sectPr w:rsidR="00526509">
      <w:pgSz w:w="12240" w:h="15840"/>
      <w:pgMar w:top="1134" w:right="1134" w:bottom="1134" w:left="1134" w:header="0" w:footer="0" w:gutter="0"/>
      <w:cols w:space="720"/>
      <w:formProt w:val="0"/>
      <w:docGrid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swiss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26BAE"/>
    <w:multiLevelType w:val="hybridMultilevel"/>
    <w:tmpl w:val="6598F7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21AF7"/>
    <w:multiLevelType w:val="hybridMultilevel"/>
    <w:tmpl w:val="7228EB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327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NLIwN7E0tjCzNDRQ0lEKTi0uzszPAykwqgUAl4UhxCwAAAA="/>
  </w:docVars>
  <w:rsids>
    <w:rsidRoot w:val="00526509"/>
    <w:rsid w:val="00116639"/>
    <w:rsid w:val="00192547"/>
    <w:rsid w:val="00526509"/>
    <w:rsid w:val="008F3283"/>
    <w:rsid w:val="00963D45"/>
    <w:rsid w:val="00B45BD1"/>
    <w:rsid w:val="00B80F56"/>
    <w:rsid w:val="00D41BB0"/>
    <w:rsid w:val="00DF2E48"/>
    <w:rsid w:val="00E84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,"/>
  <w:listSeparator w:val=";"/>
  <w14:docId w14:val="638C5C21"/>
  <w15:docId w15:val="{75374578-4511-43AF-A3CD-6E7721D1E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SimSun" w:hAnsi="Liberation Serif" w:cs="Arial"/>
        <w:kern w:val="2"/>
        <w:szCs w:val="24"/>
        <w:lang w:val="en-CA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6">
    <w:name w:val="heading 6"/>
    <w:basedOn w:val="Heading"/>
    <w:next w:val="BodyText"/>
    <w:uiPriority w:val="9"/>
    <w:semiHidden/>
    <w:unhideWhenUsed/>
    <w:qFormat/>
    <w:pPr>
      <w:spacing w:before="60" w:after="60"/>
      <w:outlineLvl w:val="5"/>
    </w:pPr>
    <w:rPr>
      <w:rFonts w:ascii="Liberation Serif" w:eastAsia="NSimSun" w:hAnsi="Liberation Serif"/>
      <w:b/>
      <w:bCs/>
      <w:sz w:val="14"/>
      <w:szCs w:val="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192547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B80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F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6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control" Target="activeX/activeX6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ntrol" Target="activeX/activeX1.xml"/><Relationship Id="rId12" Type="http://schemas.openxmlformats.org/officeDocument/2006/relationships/control" Target="activeX/activeX5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n01291955/SmartHome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control" Target="activeX/activeX4.xml"/><Relationship Id="rId5" Type="http://schemas.openxmlformats.org/officeDocument/2006/relationships/webSettings" Target="webSettings.xml"/><Relationship Id="rId15" Type="http://schemas.openxmlformats.org/officeDocument/2006/relationships/control" Target="activeX/activeX8.xml"/><Relationship Id="rId10" Type="http://schemas.openxmlformats.org/officeDocument/2006/relationships/control" Target="activeX/activeX3.xml"/><Relationship Id="rId4" Type="http://schemas.openxmlformats.org/officeDocument/2006/relationships/settings" Target="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7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EAD69-CFE9-4B97-BE6F-A01BC8CD3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en Alimkhanov</cp:lastModifiedBy>
  <cp:revision>15</cp:revision>
  <dcterms:created xsi:type="dcterms:W3CDTF">2020-12-07T09:31:00Z</dcterms:created>
  <dcterms:modified xsi:type="dcterms:W3CDTF">2021-01-24T23:51:00Z</dcterms:modified>
  <dc:language>en-CA</dc:language>
</cp:coreProperties>
</file>